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41759741" w:rsidR="00F15A53" w:rsidRPr="0032570F" w:rsidRDefault="004000F6" w:rsidP="007D271B">
      <w:pPr>
        <w:spacing w:after="240"/>
        <w:rPr>
          <w:rFonts w:ascii="Times New Roman" w:hAnsi="Times New Roman" w:cs="Times New Roman"/>
          <w:b/>
          <w:bCs/>
          <w:sz w:val="24"/>
          <w:szCs w:val="24"/>
        </w:rPr>
      </w:pPr>
      <w:r>
        <w:rPr>
          <w:rFonts w:ascii="Times New Roman" w:hAnsi="Times New Roman" w:cs="Times New Roman"/>
          <w:b/>
          <w:bCs/>
          <w:sz w:val="24"/>
          <w:szCs w:val="24"/>
        </w:rPr>
        <w:t>June 3</w:t>
      </w:r>
      <w:r w:rsidR="00403002">
        <w:rPr>
          <w:rFonts w:ascii="Times New Roman" w:hAnsi="Times New Roman" w:cs="Times New Roman"/>
          <w:b/>
          <w:bCs/>
          <w:sz w:val="24"/>
          <w:szCs w:val="24"/>
        </w:rPr>
        <w:t>, 2020</w:t>
      </w:r>
    </w:p>
    <w:p w14:paraId="76372D83" w14:textId="77777777" w:rsidR="00B4305D" w:rsidRPr="00B4305D" w:rsidRDefault="00B4305D" w:rsidP="00B4305D">
      <w:pPr>
        <w:pStyle w:val="PlainText"/>
        <w:rPr>
          <w:b/>
          <w:bCs/>
        </w:rPr>
      </w:pPr>
      <w:r w:rsidRPr="00B4305D">
        <w:rPr>
          <w:b/>
          <w:bCs/>
        </w:rPr>
        <w:t>Illinois Media School- OPEID 031018 (Chicago/Lombard Campuses):</w:t>
      </w:r>
    </w:p>
    <w:p w14:paraId="3DDA0475" w14:textId="77777777" w:rsidR="00B4305D" w:rsidRDefault="00B4305D" w:rsidP="00B4305D">
      <w:pPr>
        <w:pStyle w:val="PlainText"/>
      </w:pPr>
    </w:p>
    <w:p w14:paraId="7A12B127" w14:textId="77777777" w:rsidR="00B4305D" w:rsidRDefault="00B4305D" w:rsidP="00B4305D">
      <w:pPr>
        <w:pStyle w:val="PlainText"/>
      </w:pPr>
    </w:p>
    <w:p w14:paraId="3A2323DF"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712401D8" w14:textId="77777777" w:rsidR="00B4305D" w:rsidRPr="00CF6A9C" w:rsidRDefault="00B4305D" w:rsidP="00B4305D">
      <w:pPr>
        <w:pStyle w:val="PlainText"/>
        <w:rPr>
          <w:rFonts w:asciiTheme="minorHAnsi" w:hAnsiTheme="minorHAnsi" w:cstheme="minorHAnsi"/>
          <w:sz w:val="24"/>
          <w:szCs w:val="24"/>
        </w:rPr>
      </w:pPr>
    </w:p>
    <w:p w14:paraId="0D67A186"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5BAC5470" w14:textId="77777777" w:rsidR="00B4305D" w:rsidRPr="00CF6A9C" w:rsidRDefault="00B4305D" w:rsidP="00B4305D">
      <w:pPr>
        <w:pStyle w:val="PlainText"/>
        <w:rPr>
          <w:rFonts w:asciiTheme="minorHAnsi" w:hAnsiTheme="minorHAnsi" w:cstheme="minorHAnsi"/>
          <w:sz w:val="24"/>
          <w:szCs w:val="24"/>
        </w:rPr>
      </w:pPr>
    </w:p>
    <w:p w14:paraId="7D3046D1"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4019C2FA" w14:textId="77777777" w:rsidR="00B4305D" w:rsidRPr="00CF6A9C" w:rsidRDefault="00B4305D" w:rsidP="00B4305D">
      <w:pPr>
        <w:pStyle w:val="PlainText"/>
        <w:rPr>
          <w:rFonts w:asciiTheme="minorHAnsi" w:hAnsiTheme="minorHAnsi" w:cstheme="minorHAnsi"/>
          <w:sz w:val="24"/>
          <w:szCs w:val="24"/>
        </w:rPr>
      </w:pPr>
    </w:p>
    <w:p w14:paraId="3759BED2"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amount of funds that the institution will receive or has received from the Department pursuant to the institution's Certification and Agreement [for] Emergency Financial Aid Grants to Students is </w:t>
      </w:r>
      <w:r w:rsidRPr="00CF6A9C">
        <w:rPr>
          <w:rFonts w:asciiTheme="minorHAnsi" w:hAnsiTheme="minorHAnsi" w:cstheme="minorHAnsi"/>
          <w:b/>
          <w:bCs/>
          <w:sz w:val="24"/>
          <w:szCs w:val="24"/>
        </w:rPr>
        <w:t>$477,157</w:t>
      </w:r>
      <w:r w:rsidRPr="00CF6A9C">
        <w:rPr>
          <w:rFonts w:asciiTheme="minorHAnsi" w:hAnsiTheme="minorHAnsi" w:cstheme="minorHAnsi"/>
          <w:sz w:val="24"/>
          <w:szCs w:val="24"/>
        </w:rPr>
        <w:t>.</w:t>
      </w:r>
    </w:p>
    <w:p w14:paraId="08FA5B81" w14:textId="77777777" w:rsidR="00B4305D" w:rsidRPr="00CF6A9C" w:rsidRDefault="00B4305D" w:rsidP="00B4305D">
      <w:pPr>
        <w:pStyle w:val="PlainText"/>
        <w:rPr>
          <w:rFonts w:asciiTheme="minorHAnsi" w:hAnsiTheme="minorHAnsi" w:cstheme="minorHAnsi"/>
          <w:sz w:val="24"/>
          <w:szCs w:val="24"/>
        </w:rPr>
      </w:pPr>
    </w:p>
    <w:p w14:paraId="079515D8"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amount of Emergency Financial Aid Grants distributed to students under Section 18004(a)(1) of the CARES Act as of the date of submission (i.e., as of the 30-day Report and every 45 days thereafter) is </w:t>
      </w:r>
      <w:r w:rsidRPr="00CF6A9C">
        <w:rPr>
          <w:rFonts w:asciiTheme="minorHAnsi" w:hAnsiTheme="minorHAnsi" w:cstheme="minorHAnsi"/>
          <w:b/>
          <w:bCs/>
          <w:sz w:val="24"/>
          <w:szCs w:val="24"/>
        </w:rPr>
        <w:t>$345,250</w:t>
      </w:r>
      <w:r w:rsidRPr="00CF6A9C">
        <w:rPr>
          <w:rFonts w:asciiTheme="minorHAnsi" w:hAnsiTheme="minorHAnsi" w:cstheme="minorHAnsi"/>
          <w:sz w:val="24"/>
          <w:szCs w:val="24"/>
        </w:rPr>
        <w:t>.</w:t>
      </w:r>
    </w:p>
    <w:p w14:paraId="7D73B8DC" w14:textId="77777777" w:rsidR="00B4305D" w:rsidRPr="00CF6A9C" w:rsidRDefault="00B4305D" w:rsidP="00B4305D">
      <w:pPr>
        <w:pStyle w:val="PlainText"/>
        <w:rPr>
          <w:rFonts w:asciiTheme="minorHAnsi" w:hAnsiTheme="minorHAnsi" w:cstheme="minorHAnsi"/>
          <w:sz w:val="24"/>
          <w:szCs w:val="24"/>
        </w:rPr>
      </w:pPr>
    </w:p>
    <w:p w14:paraId="5B87D55E"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sidRPr="00CF6A9C">
        <w:rPr>
          <w:rFonts w:asciiTheme="minorHAnsi" w:hAnsiTheme="minorHAnsi" w:cstheme="minorHAnsi"/>
          <w:b/>
          <w:bCs/>
          <w:sz w:val="24"/>
          <w:szCs w:val="24"/>
        </w:rPr>
        <w:t>253</w:t>
      </w:r>
      <w:r w:rsidRPr="00CF6A9C">
        <w:rPr>
          <w:rFonts w:asciiTheme="minorHAnsi" w:hAnsiTheme="minorHAnsi" w:cstheme="minorHAnsi"/>
          <w:sz w:val="24"/>
          <w:szCs w:val="24"/>
        </w:rPr>
        <w:t>.</w:t>
      </w:r>
    </w:p>
    <w:p w14:paraId="05116453" w14:textId="77777777" w:rsidR="00B4305D" w:rsidRPr="00CF6A9C" w:rsidRDefault="00B4305D" w:rsidP="00B4305D">
      <w:pPr>
        <w:pStyle w:val="PlainText"/>
        <w:rPr>
          <w:rFonts w:asciiTheme="minorHAnsi" w:hAnsiTheme="minorHAnsi" w:cstheme="minorHAnsi"/>
          <w:sz w:val="24"/>
          <w:szCs w:val="24"/>
        </w:rPr>
      </w:pPr>
    </w:p>
    <w:p w14:paraId="07426A38"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number of students who have received an Emergency Financial Aid Grant to students under Section 18004(a)(1) of the CARES Act is </w:t>
      </w:r>
      <w:r w:rsidRPr="00CF6A9C">
        <w:rPr>
          <w:rFonts w:asciiTheme="minorHAnsi" w:hAnsiTheme="minorHAnsi" w:cstheme="minorHAnsi"/>
          <w:b/>
          <w:bCs/>
          <w:sz w:val="24"/>
          <w:szCs w:val="24"/>
        </w:rPr>
        <w:t>174</w:t>
      </w:r>
      <w:r w:rsidRPr="00CF6A9C">
        <w:rPr>
          <w:rFonts w:asciiTheme="minorHAnsi" w:hAnsiTheme="minorHAnsi" w:cstheme="minorHAnsi"/>
          <w:sz w:val="24"/>
          <w:szCs w:val="24"/>
        </w:rPr>
        <w:t>.</w:t>
      </w:r>
    </w:p>
    <w:p w14:paraId="19F1A450" w14:textId="77777777" w:rsidR="00B4305D" w:rsidRPr="00CF6A9C" w:rsidRDefault="00B4305D" w:rsidP="00B4305D">
      <w:pPr>
        <w:pStyle w:val="PlainText"/>
        <w:rPr>
          <w:rFonts w:asciiTheme="minorHAnsi" w:hAnsiTheme="minorHAnsi" w:cstheme="minorHAnsi"/>
          <w:sz w:val="24"/>
          <w:szCs w:val="24"/>
        </w:rPr>
      </w:pPr>
    </w:p>
    <w:p w14:paraId="66394CDA"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The method(s) used by the institution to determine which students receive Emergency Financial Aid Grants and how much they would receive under Section 18004(a)(1) of the CARES Act are listed below:</w:t>
      </w:r>
    </w:p>
    <w:p w14:paraId="3F464573" w14:textId="77777777" w:rsidR="00B4305D" w:rsidRPr="00CF6A9C" w:rsidRDefault="00B4305D" w:rsidP="00B4305D">
      <w:pPr>
        <w:pStyle w:val="PlainText"/>
        <w:rPr>
          <w:rFonts w:asciiTheme="minorHAnsi" w:hAnsiTheme="minorHAnsi" w:cstheme="minorHAnsi"/>
          <w:sz w:val="24"/>
          <w:szCs w:val="24"/>
        </w:rPr>
      </w:pPr>
    </w:p>
    <w:p w14:paraId="05E32918"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Illinois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6AC28CD" w14:textId="77777777" w:rsidR="00B4305D" w:rsidRPr="00CF6A9C" w:rsidRDefault="00B4305D" w:rsidP="00B4305D">
      <w:pPr>
        <w:pStyle w:val="PlainText"/>
        <w:rPr>
          <w:rFonts w:asciiTheme="minorHAnsi" w:hAnsiTheme="minorHAnsi" w:cstheme="minorHAnsi"/>
          <w:sz w:val="24"/>
          <w:szCs w:val="24"/>
        </w:rPr>
      </w:pPr>
    </w:p>
    <w:p w14:paraId="45A62B52" w14:textId="77777777"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ith an expected family contribution (EFC) of less than 2000 will receive a grant of $2,200.</w:t>
      </w:r>
    </w:p>
    <w:p w14:paraId="12D8C388" w14:textId="77777777"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ith an expected family contribution (EFC) greater than 2000 will receive a grant of $1,750.</w:t>
      </w:r>
    </w:p>
    <w:p w14:paraId="20D1EA9C" w14:textId="77777777"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ho are in the August 2019 cohort and were only impacted by Covid-19 in the last two weeks of their program will receive a grant of $1,000.</w:t>
      </w:r>
    </w:p>
    <w:p w14:paraId="302230F9" w14:textId="77777777" w:rsidR="00B4305D" w:rsidRPr="00CF6A9C" w:rsidRDefault="00B4305D" w:rsidP="00B4305D">
      <w:pPr>
        <w:pStyle w:val="PlainText"/>
        <w:rPr>
          <w:rFonts w:asciiTheme="minorHAnsi" w:hAnsiTheme="minorHAnsi" w:cstheme="minorHAnsi"/>
          <w:sz w:val="24"/>
          <w:szCs w:val="24"/>
        </w:rPr>
      </w:pPr>
    </w:p>
    <w:p w14:paraId="2ABD932E"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ny instructions, directions, or guidance provided by the institution to students concerning the Emergency Financial Aid Grants:</w:t>
      </w:r>
    </w:p>
    <w:p w14:paraId="45C41391" w14:textId="77777777" w:rsidR="00B4305D" w:rsidRPr="00CF6A9C" w:rsidRDefault="00B4305D" w:rsidP="00B4305D">
      <w:pPr>
        <w:pStyle w:val="PlainText"/>
        <w:rPr>
          <w:rFonts w:asciiTheme="minorHAnsi" w:hAnsiTheme="minorHAnsi" w:cstheme="minorHAnsi"/>
          <w:sz w:val="24"/>
          <w:szCs w:val="24"/>
        </w:rPr>
      </w:pPr>
    </w:p>
    <w:p w14:paraId="0E2F82F0"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Any student that is eligible for the emergency funds must request/apply for the funds by completing the CARES ACT Emergency Funds Request Form located on our website, </w:t>
      </w:r>
      <w:hyperlink r:id="rId8" w:history="1">
        <w:r w:rsidRPr="00CF6A9C">
          <w:rPr>
            <w:rStyle w:val="Hyperlink"/>
            <w:rFonts w:asciiTheme="minorHAnsi" w:hAnsiTheme="minorHAnsi" w:cstheme="minorHAnsi"/>
            <w:sz w:val="24"/>
            <w:szCs w:val="24"/>
          </w:rPr>
          <w:t>www.beonair.com</w:t>
        </w:r>
      </w:hyperlink>
      <w:r w:rsidRPr="00CF6A9C">
        <w:rPr>
          <w:rFonts w:asciiTheme="minorHAnsi" w:hAnsiTheme="minorHAnsi" w:cstheme="minorHAnsi"/>
          <w:sz w:val="24"/>
          <w:szCs w:val="24"/>
        </w:rPr>
        <w:t xml:space="preserve"> or by requesting an electronic version of the form to </w:t>
      </w:r>
      <w:hyperlink r:id="rId9" w:history="1">
        <w:r w:rsidRPr="00CF6A9C">
          <w:rPr>
            <w:rStyle w:val="Hyperlink"/>
            <w:rFonts w:asciiTheme="minorHAnsi" w:hAnsiTheme="minorHAnsi" w:cstheme="minorHAnsi"/>
            <w:sz w:val="24"/>
            <w:szCs w:val="24"/>
          </w:rPr>
          <w:t>mrosas@beonair.com</w:t>
        </w:r>
      </w:hyperlink>
      <w:r w:rsidRPr="00CF6A9C">
        <w:rPr>
          <w:rFonts w:asciiTheme="minorHAnsi" w:hAnsiTheme="minorHAnsi" w:cstheme="minorHAnsi"/>
          <w:sz w:val="24"/>
          <w:szCs w:val="24"/>
        </w:rPr>
        <w:t xml:space="preserve"> to be sent via email.  The funds awarded may only be used for eligible expenses related to the disruption of campus operations due to Coronavirus, including eligible expenses under a student’s cost of attendance such as food, housing, health care, </w:t>
      </w:r>
      <w:proofErr w:type="gramStart"/>
      <w:r w:rsidRPr="00CF6A9C">
        <w:rPr>
          <w:rFonts w:asciiTheme="minorHAnsi" w:hAnsiTheme="minorHAnsi" w:cstheme="minorHAnsi"/>
          <w:sz w:val="24"/>
          <w:szCs w:val="24"/>
        </w:rPr>
        <w:t>child care</w:t>
      </w:r>
      <w:proofErr w:type="gramEnd"/>
      <w:r w:rsidRPr="00CF6A9C">
        <w:rPr>
          <w:rFonts w:asciiTheme="minorHAnsi" w:hAnsiTheme="minorHAnsi" w:cstheme="minorHAnsi"/>
          <w:sz w:val="24"/>
          <w:szCs w:val="24"/>
        </w:rPr>
        <w:t xml:space="preserve"> and technology.</w:t>
      </w:r>
    </w:p>
    <w:p w14:paraId="2D35EC40" w14:textId="77777777" w:rsidR="0030688E" w:rsidRPr="00B4305D" w:rsidRDefault="0030688E" w:rsidP="0030688E">
      <w:pPr>
        <w:rPr>
          <w:rFonts w:cstheme="minorHAnsi"/>
          <w:color w:val="000000"/>
          <w:sz w:val="24"/>
          <w:szCs w:val="24"/>
          <w:shd w:val="clear" w:color="auto" w:fill="FFFFFF"/>
        </w:rPr>
      </w:pPr>
    </w:p>
    <w:p w14:paraId="4AA66B10" w14:textId="77777777" w:rsidR="00DF2270" w:rsidRPr="00B4305D" w:rsidRDefault="00DF2270" w:rsidP="00D84B0B">
      <w:pPr>
        <w:rPr>
          <w:rFonts w:cstheme="minorHAnsi"/>
          <w:color w:val="000000"/>
          <w:sz w:val="24"/>
          <w:szCs w:val="24"/>
          <w:shd w:val="clear" w:color="auto" w:fill="FFFFFF"/>
        </w:rPr>
      </w:pPr>
    </w:p>
    <w:p w14:paraId="72FCB185" w14:textId="63333BF7" w:rsidR="00B456F9" w:rsidRPr="00B4305D" w:rsidRDefault="00B456F9" w:rsidP="00B456F9">
      <w:pPr>
        <w:jc w:val="center"/>
        <w:rPr>
          <w:rFonts w:cstheme="minorHAnsi"/>
          <w:b/>
          <w:bCs/>
          <w:color w:val="000000"/>
          <w:sz w:val="24"/>
          <w:szCs w:val="24"/>
          <w:u w:val="single"/>
          <w:shd w:val="clear" w:color="auto" w:fill="FFFFFF"/>
        </w:rPr>
      </w:pPr>
    </w:p>
    <w:p w14:paraId="433C5E8E" w14:textId="77777777" w:rsidR="0030688E" w:rsidRPr="00B456F9" w:rsidRDefault="0030688E" w:rsidP="0030688E">
      <w:pPr>
        <w:rPr>
          <w:rFonts w:ascii="Times New Roman" w:hAnsi="Times New Roman" w:cs="Times New Roman"/>
          <w:sz w:val="24"/>
          <w:szCs w:val="24"/>
        </w:rPr>
      </w:pPr>
      <w:bookmarkStart w:id="0" w:name="_GoBack"/>
      <w:bookmarkEnd w:id="0"/>
    </w:p>
    <w:sectPr w:rsidR="0030688E" w:rsidRP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56C80"/>
    <w:rsid w:val="00070D3F"/>
    <w:rsid w:val="00075FBE"/>
    <w:rsid w:val="000A61E8"/>
    <w:rsid w:val="000B3637"/>
    <w:rsid w:val="000E6AD2"/>
    <w:rsid w:val="000F6189"/>
    <w:rsid w:val="0012542D"/>
    <w:rsid w:val="00202CF3"/>
    <w:rsid w:val="00277E43"/>
    <w:rsid w:val="002C3C15"/>
    <w:rsid w:val="002C4D9E"/>
    <w:rsid w:val="002E2273"/>
    <w:rsid w:val="002F7C6B"/>
    <w:rsid w:val="0030688E"/>
    <w:rsid w:val="0032570F"/>
    <w:rsid w:val="00371AB2"/>
    <w:rsid w:val="0038640C"/>
    <w:rsid w:val="0039021F"/>
    <w:rsid w:val="003C2336"/>
    <w:rsid w:val="004000F6"/>
    <w:rsid w:val="00402766"/>
    <w:rsid w:val="00403002"/>
    <w:rsid w:val="004303BF"/>
    <w:rsid w:val="004346F4"/>
    <w:rsid w:val="00465BA8"/>
    <w:rsid w:val="00497CF8"/>
    <w:rsid w:val="004C1F40"/>
    <w:rsid w:val="004D0102"/>
    <w:rsid w:val="004E2730"/>
    <w:rsid w:val="005916B2"/>
    <w:rsid w:val="005B0941"/>
    <w:rsid w:val="005B0A5B"/>
    <w:rsid w:val="005B6C61"/>
    <w:rsid w:val="005D0720"/>
    <w:rsid w:val="00627332"/>
    <w:rsid w:val="006B0416"/>
    <w:rsid w:val="006B3B84"/>
    <w:rsid w:val="006B50F8"/>
    <w:rsid w:val="006F2F9D"/>
    <w:rsid w:val="007143A3"/>
    <w:rsid w:val="00774AC3"/>
    <w:rsid w:val="007A12F0"/>
    <w:rsid w:val="007A5E0C"/>
    <w:rsid w:val="007C062E"/>
    <w:rsid w:val="007D271B"/>
    <w:rsid w:val="007D414D"/>
    <w:rsid w:val="008106E8"/>
    <w:rsid w:val="00857760"/>
    <w:rsid w:val="00864F24"/>
    <w:rsid w:val="008F137F"/>
    <w:rsid w:val="00917879"/>
    <w:rsid w:val="009328D6"/>
    <w:rsid w:val="00950DB5"/>
    <w:rsid w:val="00954481"/>
    <w:rsid w:val="00990718"/>
    <w:rsid w:val="00A113D1"/>
    <w:rsid w:val="00A2291E"/>
    <w:rsid w:val="00A92206"/>
    <w:rsid w:val="00A95FE0"/>
    <w:rsid w:val="00AA7F31"/>
    <w:rsid w:val="00AD7EFA"/>
    <w:rsid w:val="00AF5345"/>
    <w:rsid w:val="00B040C6"/>
    <w:rsid w:val="00B20088"/>
    <w:rsid w:val="00B33B46"/>
    <w:rsid w:val="00B4305D"/>
    <w:rsid w:val="00B456F9"/>
    <w:rsid w:val="00B60D53"/>
    <w:rsid w:val="00B74FC7"/>
    <w:rsid w:val="00BA2553"/>
    <w:rsid w:val="00C30D4E"/>
    <w:rsid w:val="00C940E0"/>
    <w:rsid w:val="00C9439E"/>
    <w:rsid w:val="00CB227B"/>
    <w:rsid w:val="00CF6A9C"/>
    <w:rsid w:val="00CF7789"/>
    <w:rsid w:val="00D5158F"/>
    <w:rsid w:val="00D84B0B"/>
    <w:rsid w:val="00D9353B"/>
    <w:rsid w:val="00DA4A9C"/>
    <w:rsid w:val="00DB1280"/>
    <w:rsid w:val="00DB5ADD"/>
    <w:rsid w:val="00DB6979"/>
    <w:rsid w:val="00DF2270"/>
    <w:rsid w:val="00DF3E30"/>
    <w:rsid w:val="00E17C6E"/>
    <w:rsid w:val="00E5394A"/>
    <w:rsid w:val="00E70683"/>
    <w:rsid w:val="00EA45CF"/>
    <w:rsid w:val="00EA4945"/>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semiHidden/>
    <w:unhideWhenUsed/>
    <w:rsid w:val="00B4305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4305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829912">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A1C48-080D-435A-AAF0-B5D4EA32D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2T16:42:00Z</dcterms:created>
  <dcterms:modified xsi:type="dcterms:W3CDTF">2020-07-02T16:25:00Z</dcterms:modified>
</cp:coreProperties>
</file>